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C5200"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422FD760" wp14:editId="406645F5">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2E9697CE" wp14:editId="624A7E78">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B37E23" w14:textId="77777777" w:rsidR="00921F74" w:rsidRDefault="00921F74" w:rsidP="005F6C1A">
                            <w:pPr>
                              <w:jc w:val="center"/>
                            </w:pPr>
                          </w:p>
                          <w:p w14:paraId="61FAE05A" w14:textId="77777777" w:rsidR="00921F74" w:rsidRDefault="00921F74" w:rsidP="005F6C1A">
                            <w:pPr>
                              <w:jc w:val="center"/>
                            </w:pPr>
                          </w:p>
                          <w:p w14:paraId="707DBC27" w14:textId="77777777" w:rsidR="00921F74" w:rsidRDefault="00921F74" w:rsidP="005F6C1A">
                            <w:pPr>
                              <w:jc w:val="center"/>
                            </w:pPr>
                          </w:p>
                          <w:p w14:paraId="22A80DBE"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9697CE"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5B37E23" w14:textId="77777777" w:rsidR="00921F74" w:rsidRDefault="00921F74" w:rsidP="005F6C1A">
                      <w:pPr>
                        <w:jc w:val="center"/>
                      </w:pPr>
                    </w:p>
                    <w:p w14:paraId="61FAE05A" w14:textId="77777777" w:rsidR="00921F74" w:rsidRDefault="00921F74" w:rsidP="005F6C1A">
                      <w:pPr>
                        <w:jc w:val="center"/>
                      </w:pPr>
                    </w:p>
                    <w:p w14:paraId="707DBC27" w14:textId="77777777" w:rsidR="00921F74" w:rsidRDefault="00921F74" w:rsidP="005F6C1A">
                      <w:pPr>
                        <w:jc w:val="center"/>
                      </w:pPr>
                    </w:p>
                    <w:p w14:paraId="22A80DBE"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6D2C46F"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2DB882EF" w14:textId="77777777" w:rsidTr="00B35DAB">
        <w:tc>
          <w:tcPr>
            <w:tcW w:w="965" w:type="dxa"/>
            <w:shd w:val="clear" w:color="auto" w:fill="auto"/>
          </w:tcPr>
          <w:p w14:paraId="6EC6A8AB" w14:textId="77777777" w:rsidR="00B35DAB" w:rsidRPr="00B231D1" w:rsidRDefault="00B35DAB" w:rsidP="00B35DAB">
            <w:pPr>
              <w:rPr>
                <w:rFonts w:eastAsia="Arial Unicode MS" w:cstheme="minorHAnsi"/>
              </w:rPr>
            </w:pPr>
          </w:p>
        </w:tc>
        <w:tc>
          <w:tcPr>
            <w:tcW w:w="7178" w:type="dxa"/>
            <w:shd w:val="clear" w:color="auto" w:fill="auto"/>
          </w:tcPr>
          <w:p w14:paraId="564199DC" w14:textId="77777777" w:rsidR="00B35DAB" w:rsidRPr="00B231D1" w:rsidRDefault="00B35DAB" w:rsidP="00B35DAB">
            <w:pPr>
              <w:pStyle w:val="Subtitle"/>
              <w:rPr>
                <w:rFonts w:eastAsia="Arial Unicode MS" w:cstheme="minorHAnsi"/>
                <w:i w:val="0"/>
              </w:rPr>
            </w:pPr>
          </w:p>
        </w:tc>
      </w:tr>
    </w:tbl>
    <w:p w14:paraId="1A83E7E3"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5EE2AA1E" wp14:editId="38A529A6">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333B9C99" wp14:editId="10F36483">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6463C1A4" wp14:editId="6208986D">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7ECC845B" wp14:editId="06FE9372">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586335B"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586CF61C"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CC845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586335B"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586CF61C"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5163B9DE" w14:textId="77777777" w:rsidR="00660977" w:rsidRDefault="00660977" w:rsidP="00660977">
      <w:pPr>
        <w:tabs>
          <w:tab w:val="left" w:pos="6187"/>
        </w:tabs>
      </w:pPr>
      <w:r>
        <w:lastRenderedPageBreak/>
        <w:tab/>
      </w:r>
    </w:p>
    <w:p w14:paraId="79DE61A5" w14:textId="77777777" w:rsidR="00660977" w:rsidRDefault="00660977" w:rsidP="00660977"/>
    <w:p w14:paraId="6354FBA3" w14:textId="77777777" w:rsidR="00660977" w:rsidRPr="00921A55" w:rsidRDefault="00660977" w:rsidP="00660977"/>
    <w:p w14:paraId="4E46906E" w14:textId="77777777" w:rsidR="00660977" w:rsidRPr="00AB6DA8" w:rsidRDefault="00660977" w:rsidP="00660977">
      <w:pPr>
        <w:pStyle w:val="GuideName"/>
        <w:framePr w:w="7576" w:h="5641" w:hRule="exact" w:wrap="around" w:y="91"/>
        <w:spacing w:line="192" w:lineRule="auto"/>
      </w:pPr>
      <w:r w:rsidRPr="00E16843">
        <w:t>Locator Usecase</w:t>
      </w:r>
    </w:p>
    <w:p w14:paraId="041F9B3D" w14:textId="77777777" w:rsidR="00660977" w:rsidRDefault="00660977" w:rsidP="00660977">
      <w:pPr>
        <w:pStyle w:val="Name"/>
      </w:pPr>
    </w:p>
    <w:p w14:paraId="4B932D61" w14:textId="77777777" w:rsidR="00660977" w:rsidRDefault="00660977" w:rsidP="00660977">
      <w:pPr>
        <w:pStyle w:val="Subtitle"/>
      </w:pPr>
    </w:p>
    <w:p w14:paraId="6840C13F" w14:textId="77777777" w:rsidR="00660977" w:rsidRDefault="00660977" w:rsidP="00660977">
      <w:pPr>
        <w:pStyle w:val="Subtitle"/>
      </w:pPr>
    </w:p>
    <w:p w14:paraId="17427404" w14:textId="77777777" w:rsidR="00660977" w:rsidRDefault="00660977" w:rsidP="00660977">
      <w:pPr>
        <w:pStyle w:val="Subtitle"/>
        <w:jc w:val="both"/>
      </w:pPr>
    </w:p>
    <w:p w14:paraId="6B698708" w14:textId="77777777" w:rsidR="00660977" w:rsidRDefault="00660977" w:rsidP="00660977">
      <w:pPr>
        <w:pStyle w:val="Subtitle"/>
        <w:jc w:val="both"/>
      </w:pPr>
    </w:p>
    <w:p w14:paraId="4A6E25FB" w14:textId="77777777" w:rsidR="00660977" w:rsidRDefault="00660977" w:rsidP="00660977">
      <w:pPr>
        <w:pStyle w:val="Subtitle"/>
        <w:jc w:val="both"/>
      </w:pPr>
    </w:p>
    <w:p w14:paraId="7EB3F38F" w14:textId="77777777" w:rsidR="00660977" w:rsidRDefault="00660977" w:rsidP="00660977">
      <w:pPr>
        <w:pStyle w:val="Subtitle"/>
        <w:jc w:val="both"/>
      </w:pPr>
    </w:p>
    <w:p w14:paraId="5893ABEF" w14:textId="77777777" w:rsidR="00660977" w:rsidRDefault="00660977" w:rsidP="00660977">
      <w:pPr>
        <w:pStyle w:val="Subtitle"/>
        <w:jc w:val="both"/>
      </w:pPr>
    </w:p>
    <w:p w14:paraId="3437DABF" w14:textId="77777777" w:rsidR="00660977" w:rsidRDefault="00660977" w:rsidP="00660977">
      <w:pPr>
        <w:pStyle w:val="Subtitle"/>
        <w:jc w:val="both"/>
      </w:pPr>
    </w:p>
    <w:p w14:paraId="5DCFB2F1" w14:textId="77777777" w:rsidR="00660977" w:rsidRDefault="00660977" w:rsidP="00660977">
      <w:pPr>
        <w:pStyle w:val="Subtitle"/>
        <w:jc w:val="both"/>
      </w:pPr>
    </w:p>
    <w:p w14:paraId="0410B46D" w14:textId="77777777" w:rsidR="00660977" w:rsidRDefault="00660977" w:rsidP="00660977">
      <w:pPr>
        <w:pStyle w:val="Subtitle"/>
        <w:jc w:val="both"/>
      </w:pPr>
    </w:p>
    <w:p w14:paraId="0FE66A28" w14:textId="77777777" w:rsidR="00660977" w:rsidRDefault="00660977" w:rsidP="00660977">
      <w:pPr>
        <w:pStyle w:val="Subtitle"/>
        <w:jc w:val="both"/>
      </w:pPr>
    </w:p>
    <w:p w14:paraId="1583289F" w14:textId="77777777" w:rsidR="00660977" w:rsidRDefault="00660977" w:rsidP="00660977">
      <w:pPr>
        <w:pStyle w:val="Subtitle"/>
        <w:jc w:val="both"/>
      </w:pPr>
    </w:p>
    <w:p w14:paraId="63BA160E" w14:textId="77777777" w:rsidR="00660977" w:rsidRDefault="00660977" w:rsidP="00660977">
      <w:pPr>
        <w:pStyle w:val="Subtitle"/>
        <w:jc w:val="both"/>
      </w:pPr>
    </w:p>
    <w:p w14:paraId="74ECFD0F" w14:textId="77777777" w:rsidR="00660977" w:rsidRDefault="00660977" w:rsidP="00660977">
      <w:pPr>
        <w:pStyle w:val="Subtitle"/>
        <w:jc w:val="both"/>
      </w:pPr>
    </w:p>
    <w:p w14:paraId="42B530D2" w14:textId="77777777" w:rsidR="00660977" w:rsidRDefault="00660977" w:rsidP="00660977">
      <w:pPr>
        <w:pStyle w:val="Subtitle"/>
        <w:jc w:val="both"/>
        <w:rPr>
          <w:rFonts w:ascii="Arial Unicode MS" w:eastAsia="Arial Unicode MS" w:hAnsi="Arial Unicode MS" w:cs="Arial Unicode MS"/>
        </w:rPr>
      </w:pPr>
      <w:r w:rsidRPr="0096536F">
        <w:rPr>
          <w:sz w:val="38"/>
          <w:szCs w:val="14"/>
        </w:rPr>
        <w:t>Vajrang Information technology Services</w:t>
      </w:r>
    </w:p>
    <w:p w14:paraId="3C1EB23E" w14:textId="77777777" w:rsidR="00065597" w:rsidRDefault="00065597">
      <w:pPr>
        <w:rPr>
          <w:rFonts w:ascii="Arial Unicode MS" w:eastAsia="Arial Unicode MS" w:hAnsi="Arial Unicode MS" w:cs="Arial Unicode MS"/>
        </w:rPr>
      </w:pPr>
    </w:p>
    <w:p w14:paraId="00A8D915"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689CA4F6"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C716342" w14:textId="77777777"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4F9C3E1" w14:textId="77777777" w:rsidR="00783D60" w:rsidRPr="00783D60" w:rsidRDefault="00B73495">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7CDC4D9A" w14:textId="77777777" w:rsidR="00783D60" w:rsidRPr="00783D60" w:rsidRDefault="00B73495">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2A99F5FF" w14:textId="77777777" w:rsidR="00783D60" w:rsidRPr="00783D60" w:rsidRDefault="00B73495">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6F7F0496" w14:textId="77777777" w:rsidR="00783D60" w:rsidRPr="00783D60" w:rsidRDefault="00B73495">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76DFDD3C" w14:textId="77777777" w:rsidR="00783D60" w:rsidRPr="00783D60" w:rsidRDefault="00B73495">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0537329F" w14:textId="77777777" w:rsidR="00783D60" w:rsidRPr="00783D60" w:rsidRDefault="00B73495">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19DBFED" w14:textId="77777777" w:rsidR="00783D60" w:rsidRPr="00783D60" w:rsidRDefault="00B73495">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0BD8A97D" w14:textId="77777777" w:rsidR="00783D60" w:rsidRPr="00783D60" w:rsidRDefault="00B73495">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11EAD157" w14:textId="77777777" w:rsidR="00783D60" w:rsidRPr="00783D60" w:rsidRDefault="00B73495">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86DC188" w14:textId="77777777" w:rsidR="00783D60" w:rsidRPr="00783D60" w:rsidRDefault="00B73495">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25A670D3" w14:textId="77777777" w:rsidR="00783D60" w:rsidRPr="00783D60" w:rsidRDefault="00B73495">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D431036" w14:textId="77777777" w:rsidR="00783D60" w:rsidRPr="00783D60" w:rsidRDefault="00B73495">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0D1E55A" w14:textId="77777777" w:rsidR="00783D60" w:rsidRPr="00783D60" w:rsidRDefault="00B73495">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5F585960" w14:textId="77777777" w:rsidR="00783D60" w:rsidRPr="00783D60" w:rsidRDefault="00B73495">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5B69B41B" w14:textId="77777777" w:rsidR="00783D60" w:rsidRPr="00783D60" w:rsidRDefault="00B73495">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012F4FCC" w14:textId="77777777" w:rsidR="00783D60" w:rsidRPr="00783D60" w:rsidRDefault="00B73495">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0F14EC60" w14:textId="77777777" w:rsidR="00783D60" w:rsidRPr="00783D60" w:rsidRDefault="00B73495">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0BCD93F" w14:textId="77777777" w:rsidR="00783D60" w:rsidRPr="00783D60" w:rsidRDefault="00B73495">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57E717F8" w14:textId="77777777" w:rsidR="00783D60" w:rsidRPr="00783D60" w:rsidRDefault="00B73495">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578F71A0" w14:textId="77777777" w:rsidR="00783D60" w:rsidRPr="00783D60" w:rsidRDefault="00B73495">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06F845" w14:textId="77777777" w:rsidR="00783D60" w:rsidRPr="00783D60" w:rsidRDefault="00B73495">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76F2D2E" w14:textId="77777777" w:rsidR="00783D60" w:rsidRPr="00783D60" w:rsidRDefault="00B73495">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2F252DCE" w14:textId="77777777" w:rsidR="00783D60" w:rsidRPr="00783D60" w:rsidRDefault="00B73495">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405B077C" w14:textId="77777777" w:rsidR="00783D60" w:rsidRPr="00783D60" w:rsidRDefault="00B73495">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7F3AFD1B" w14:textId="77777777" w:rsidR="00783D60" w:rsidRPr="00783D60" w:rsidRDefault="00B73495">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150CE594" w14:textId="77777777" w:rsidR="00783D60" w:rsidRPr="00783D60" w:rsidRDefault="00B73495">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2AD0207B" w14:textId="77777777" w:rsidR="00783D60" w:rsidRDefault="00B73495">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0D7ACDA0"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3B2F3CC8"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1E3B8D57"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6DA9FD6C"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2D6C08A1" w14:textId="77777777"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493CDA6"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54525E1"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58CB1B01"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02D7CF48"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2C37AF6F" w14:textId="77777777" w:rsidR="003E47AF" w:rsidRPr="00937521" w:rsidRDefault="003E47AF" w:rsidP="00BD7B82">
      <w:pPr>
        <w:pStyle w:val="Heading2"/>
        <w:rPr>
          <w:rFonts w:eastAsia="Arial Unicode MS"/>
        </w:rPr>
      </w:pPr>
      <w:bookmarkStart w:id="26" w:name="_Toc41925483"/>
      <w:r w:rsidRPr="00D21902">
        <w:t>Objectives</w:t>
      </w:r>
      <w:bookmarkEnd w:id="26"/>
    </w:p>
    <w:p w14:paraId="6F520A98"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396D4ED2"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3175B3D1"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0B80377D" w14:textId="77777777"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50DD72BA"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4E86871E"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5A872BE0"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Role</w:t>
            </w:r>
          </w:p>
        </w:tc>
        <w:tc>
          <w:tcPr>
            <w:tcW w:w="2143" w:type="dxa"/>
            <w:tcBorders>
              <w:top w:val="none" w:sz="0" w:space="0" w:color="auto"/>
              <w:left w:val="none" w:sz="0" w:space="0" w:color="auto"/>
              <w:bottom w:val="none" w:sz="0" w:space="0" w:color="auto"/>
              <w:right w:val="none" w:sz="0" w:space="0" w:color="auto"/>
            </w:tcBorders>
          </w:tcPr>
          <w:p w14:paraId="0EAB1635"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47F9CF6"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3EB55B90"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686938AA"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9FA61A4"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35809EF4"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Vajrang</w:t>
            </w:r>
          </w:p>
        </w:tc>
        <w:tc>
          <w:tcPr>
            <w:tcW w:w="2143" w:type="dxa"/>
          </w:tcPr>
          <w:p w14:paraId="225ED055"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A6B109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486DE2A6"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7AFC599"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D3C5161"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2E0AC510"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6E36D3F2"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3A9CDE56" w14:textId="77777777"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2F0A4F87"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3999B00E"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5803E3E6"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284ACE17"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58D11289"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t>AS IS Process description</w:t>
      </w:r>
      <w:bookmarkEnd w:id="29"/>
      <w:r w:rsidRPr="00BD7B82">
        <w:rPr>
          <w:rFonts w:eastAsia="Arial Unicode MS"/>
          <w:color w:val="0085CA" w:themeColor="accent2"/>
        </w:rPr>
        <w:tab/>
      </w:r>
    </w:p>
    <w:p w14:paraId="67C0E4DD"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6E18DCFB"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4AE27C33" w14:textId="77777777"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6DC38378"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032B4C87"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009795B9"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525788E3"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490FEC3A"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F2390B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0274774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Locator Usecase</w:t>
            </w:r>
          </w:p>
        </w:tc>
      </w:tr>
      <w:tr w:rsidR="007E31FD" w:rsidRPr="00937521" w14:paraId="778135EA"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2E65155"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58CACF58"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4D92D4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32FE45C6"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5FC788D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332DE7"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AAB6EE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3DC9CFBC"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Vajrang Information technology Services</w:t>
            </w:r>
          </w:p>
        </w:tc>
      </w:tr>
      <w:tr w:rsidR="007E31FD" w:rsidRPr="00937521" w14:paraId="32F2C9DE"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07498C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141634C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A427F1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73716B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076FE21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113D2B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412D8F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Number of times the process is ran by selected frequency</w:t>
            </w:r>
          </w:p>
        </w:tc>
        <w:tc>
          <w:tcPr>
            <w:tcW w:w="4287" w:type="dxa"/>
            <w:shd w:val="clear" w:color="auto" w:fill="F4F4F3" w:themeFill="background2"/>
          </w:tcPr>
          <w:p w14:paraId="321B6C3B"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61AA631"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5088D5E2"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C82198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0.0 sec.</w:t>
            </w:r>
          </w:p>
        </w:tc>
      </w:tr>
      <w:tr w:rsidR="007E31FD" w:rsidRPr="00937521" w14:paraId="376CFE2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7665E3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4D3981EE"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323A5D68"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041E1F6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2A6490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104BFF9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E97FA5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B3B364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B5F10B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3911CBB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7AC1405C"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2CF068D"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2A3D753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99D05B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47F1673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1310AC9A"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1BA55B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6476B859"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398B25F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32B1B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2C58C3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3FA07198"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E6BBF16"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8D920C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3CCB8E4B"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681EB3FA"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7CEB6AC3"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76DBAF86"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68E9F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1893BD8E"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70ED14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4E997B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706D76C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3272BEC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4F88F0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0E7EA47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2B7790BE"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E930C3A"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1A48F85F" w14:textId="77777777" w:rsidR="009B17E7" w:rsidRPr="00937521" w:rsidRDefault="009B17E7" w:rsidP="009C4969">
      <w:pPr>
        <w:rPr>
          <w:rFonts w:ascii="Arial Unicode MS" w:eastAsia="Arial Unicode MS" w:hAnsi="Arial Unicode MS" w:cs="Arial Unicode MS"/>
        </w:rPr>
      </w:pPr>
    </w:p>
    <w:p w14:paraId="7C6D0C2E" w14:textId="77777777" w:rsidR="00CF01B8" w:rsidRPr="000833E6" w:rsidRDefault="00CF01B8" w:rsidP="00CF01B8">
      <w:pPr>
        <w:pStyle w:val="Heading2"/>
        <w:rPr>
          <w:rFonts w:eastAsia="Arial Unicode MS"/>
        </w:rPr>
      </w:pPr>
      <w:bookmarkStart w:id="43" w:name="_Toc41925489"/>
      <w:r>
        <w:t>Applications Used</w:t>
      </w:r>
      <w:bookmarkEnd w:id="43"/>
    </w:p>
    <w:p w14:paraId="7E793F56"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202"/>
        <w:gridCol w:w="1227"/>
        <w:gridCol w:w="1203"/>
        <w:gridCol w:w="1135"/>
        <w:gridCol w:w="1386"/>
        <w:gridCol w:w="2575"/>
      </w:tblGrid>
      <w:tr w:rsidR="007E31FD" w:rsidRPr="00937521" w14:paraId="2A314A6F"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0C7FC58D"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1CCA56B7"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196D6F91"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165DD349"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287F678B"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AB41909"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21EA3F79"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400147D6"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0C2DA979" w14:textId="77777777"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4ECB3A6F"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58D85FE" w14:textId="77777777"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015A6108"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034917C6"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2621AC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74DC9D43"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4E8A123B"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2EDF77D8"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291B6DC" w14:textId="7A7D5B07" w:rsidR="007E31FD" w:rsidRPr="00CD19E1" w:rsidRDefault="00C010C0" w:rsidP="007E31FD">
            <w:pPr>
              <w:jc w:val="both"/>
              <w:rPr>
                <w:rFonts w:asciiTheme="majorHAnsi" w:eastAsia="Arial Unicode MS" w:hAnsiTheme="majorHAnsi" w:cstheme="majorHAnsi"/>
                <w:sz w:val="18"/>
                <w:szCs w:val="20"/>
              </w:rPr>
            </w:pPr>
            <w:proofErr w:type="spellStart"/>
            <w:r>
              <w:rPr>
                <w:rFonts w:asciiTheme="majorHAnsi" w:eastAsia="Arial Unicode MS" w:hAnsiTheme="majorHAnsi" w:cstheme="majorHAnsi"/>
                <w:sz w:val="18"/>
                <w:szCs w:val="20"/>
              </w:rPr>
              <w:t>botsdna</w:t>
            </w:r>
            <w:proofErr w:type="spellEnd"/>
          </w:p>
        </w:tc>
        <w:tc>
          <w:tcPr>
            <w:tcW w:w="1512" w:type="dxa"/>
          </w:tcPr>
          <w:p w14:paraId="1B20EEB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59729F52" w14:textId="111E20BE" w:rsidR="007E31FD" w:rsidRPr="00CD19E1" w:rsidRDefault="00C010C0"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roofErr w:type="spellStart"/>
            <w:r>
              <w:rPr>
                <w:rFonts w:asciiTheme="majorHAnsi" w:eastAsia="Arial Unicode MS" w:hAnsiTheme="majorHAnsi" w:cstheme="majorHAnsi"/>
                <w:sz w:val="18"/>
                <w:szCs w:val="20"/>
              </w:rPr>
              <w:t>english</w:t>
            </w:r>
            <w:proofErr w:type="spellEnd"/>
          </w:p>
        </w:tc>
        <w:tc>
          <w:tcPr>
            <w:tcW w:w="1488" w:type="dxa"/>
          </w:tcPr>
          <w:p w14:paraId="1D56F983" w14:textId="0F169D04" w:rsidR="007E31FD" w:rsidRPr="00CD19E1" w:rsidRDefault="00C010C0"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n</w:t>
            </w:r>
          </w:p>
        </w:tc>
        <w:tc>
          <w:tcPr>
            <w:tcW w:w="1244" w:type="dxa"/>
          </w:tcPr>
          <w:p w14:paraId="2CAEDF9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4BC3BABB" w14:textId="1A335C88" w:rsidR="007E31FD" w:rsidRPr="00CD19E1" w:rsidRDefault="00C010C0"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sidRPr="00C010C0">
              <w:rPr>
                <w:rFonts w:asciiTheme="majorHAnsi" w:eastAsia="Arial Unicode MS" w:hAnsiTheme="majorHAnsi" w:cstheme="majorHAnsi"/>
                <w:sz w:val="18"/>
                <w:szCs w:val="20"/>
              </w:rPr>
              <w:t>https://botsdna.com/locator/</w:t>
            </w:r>
          </w:p>
        </w:tc>
      </w:tr>
      <w:tr w:rsidR="007E31FD" w:rsidRPr="00937521" w14:paraId="7F56536A"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4E056020" w14:textId="2572D265" w:rsidR="007E31FD" w:rsidRPr="00CD19E1" w:rsidRDefault="00C010C0"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Excel</w:t>
            </w:r>
          </w:p>
        </w:tc>
        <w:tc>
          <w:tcPr>
            <w:tcW w:w="1512" w:type="dxa"/>
          </w:tcPr>
          <w:p w14:paraId="3F45907B" w14:textId="568B7384" w:rsidR="007E31FD" w:rsidRPr="00CD19E1" w:rsidRDefault="00BE6159"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2020</w:t>
            </w:r>
          </w:p>
        </w:tc>
        <w:tc>
          <w:tcPr>
            <w:tcW w:w="1500" w:type="dxa"/>
          </w:tcPr>
          <w:p w14:paraId="6AC484E4" w14:textId="3D75987E" w:rsidR="007E31FD" w:rsidRPr="00CD19E1" w:rsidRDefault="00C010C0"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1488" w:type="dxa"/>
          </w:tcPr>
          <w:p w14:paraId="102B003D" w14:textId="11E99625" w:rsidR="007E31FD" w:rsidRPr="00CD19E1" w:rsidRDefault="00C010C0"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ck</w:t>
            </w:r>
          </w:p>
        </w:tc>
        <w:tc>
          <w:tcPr>
            <w:tcW w:w="1244" w:type="dxa"/>
          </w:tcPr>
          <w:p w14:paraId="5CB4DCBB"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184D118"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2217B79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2DCB1793"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635424DD"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2E17108C"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45E291AB"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FFB198D"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7F0FF42F"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02EB1A43"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105B403A" w14:textId="77777777" w:rsidR="00937521" w:rsidRPr="00937521" w:rsidRDefault="00937521" w:rsidP="009C4969">
      <w:pPr>
        <w:rPr>
          <w:rFonts w:ascii="Arial Unicode MS" w:eastAsia="Arial Unicode MS" w:hAnsi="Arial Unicode MS" w:cs="Arial Unicode MS"/>
        </w:rPr>
      </w:pPr>
    </w:p>
    <w:p w14:paraId="17BBBA48" w14:textId="77777777" w:rsidR="00937521" w:rsidRPr="00937521" w:rsidRDefault="00937521" w:rsidP="009C4969">
      <w:pPr>
        <w:rPr>
          <w:rFonts w:ascii="Arial Unicode MS" w:eastAsia="Arial Unicode MS" w:hAnsi="Arial Unicode MS" w:cs="Arial Unicode MS"/>
          <w:color w:val="7F7F7F" w:themeColor="text1" w:themeTint="80"/>
        </w:rPr>
      </w:pPr>
    </w:p>
    <w:p w14:paraId="17E61208" w14:textId="77777777" w:rsidR="00937521" w:rsidRPr="00937521" w:rsidRDefault="00937521" w:rsidP="00BD7B82">
      <w:pPr>
        <w:pStyle w:val="Heading2"/>
        <w:rPr>
          <w:rFonts w:eastAsia="Arial Unicode MS"/>
        </w:rPr>
      </w:pPr>
      <w:bookmarkStart w:id="44" w:name="_Toc41925490"/>
      <w:r w:rsidRPr="00937521">
        <w:rPr>
          <w:rFonts w:eastAsia="Arial Unicode MS"/>
        </w:rPr>
        <w:t xml:space="preserve">AS IS </w:t>
      </w:r>
      <w:r w:rsidRPr="00D21902">
        <w:t>Process</w:t>
      </w:r>
      <w:r w:rsidRPr="00937521">
        <w:rPr>
          <w:rFonts w:eastAsia="Arial Unicode MS"/>
        </w:rPr>
        <w:t xml:space="preserve"> Map</w:t>
      </w:r>
      <w:bookmarkEnd w:id="44"/>
    </w:p>
    <w:p w14:paraId="704E8762"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0FACA993" w14:textId="77777777" w:rsidR="00937521" w:rsidRPr="004F191F" w:rsidRDefault="00937521" w:rsidP="004F191F">
      <w:pPr>
        <w:pStyle w:val="Heading3"/>
        <w:spacing w:before="240" w:after="0"/>
        <w:rPr>
          <w:rFonts w:eastAsia="Arial Unicode MS"/>
        </w:rPr>
      </w:pPr>
      <w:bookmarkStart w:id="45" w:name="_Toc41925491"/>
      <w:r w:rsidRPr="004F191F">
        <w:rPr>
          <w:rFonts w:eastAsia="Arial Unicode MS"/>
        </w:rPr>
        <w:lastRenderedPageBreak/>
        <w:t>High Level Process Map</w:t>
      </w:r>
      <w:bookmarkEnd w:id="45"/>
    </w:p>
    <w:p w14:paraId="6DF22053"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7CCF0BA1" w14:textId="77777777" w:rsidR="004F191F" w:rsidRPr="00937521" w:rsidRDefault="007E31FD" w:rsidP="006019D9">
      <w:pPr>
        <w:rPr>
          <w:rFonts w:eastAsia="Arial Unicode MS"/>
        </w:rPr>
      </w:pPr>
      <w:r w:rsidRPr="00017259">
        <w:rPr>
          <w:noProof/>
        </w:rPr>
        <w:drawing>
          <wp:inline distT="0" distB="0" distL="0" distR="0" wp14:anchorId="6F6B1D9B" wp14:editId="7B5BAF0D">
            <wp:extent cx="5715000" cy="6057900"/>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6057900"/>
                    </a:xfrm>
                    <a:prstGeom prst="rect">
                      <a:avLst/>
                    </a:prstGeom>
                    <a:noFill/>
                    <a:ln>
                      <a:noFill/>
                    </a:ln>
                  </pic:spPr>
                </pic:pic>
              </a:graphicData>
            </a:graphic>
          </wp:inline>
        </w:drawing>
      </w:r>
      <w:r>
        <w:br/>
      </w:r>
    </w:p>
    <w:p w14:paraId="2DFE2CE1" w14:textId="77777777"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B0C844A"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7A3BC878"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6286AFA2" w14:textId="77777777" w:rsidR="00783151" w:rsidRDefault="00783151" w:rsidP="00BD7B82">
      <w:pPr>
        <w:pStyle w:val="Heading2"/>
        <w:rPr>
          <w:rFonts w:eastAsia="Arial Unicode MS"/>
        </w:rPr>
      </w:pPr>
      <w:bookmarkStart w:id="48" w:name="_Toc41925493"/>
      <w:r>
        <w:rPr>
          <w:rFonts w:eastAsia="Arial Unicode MS"/>
        </w:rPr>
        <w:lastRenderedPageBreak/>
        <w:t>Process Statistics</w:t>
      </w:r>
      <w:bookmarkEnd w:id="48"/>
      <w:r>
        <w:rPr>
          <w:rFonts w:eastAsia="Arial Unicode MS"/>
        </w:rPr>
        <w:t xml:space="preserve"> </w:t>
      </w:r>
    </w:p>
    <w:p w14:paraId="640CC66C"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0ED05ED8"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24FEA4"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7B49B882"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563858BF"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4AB18B9A"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18456239"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38D5DEED"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7FD6091A"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512836EF"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EFDEC8E"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6AD34D26"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0</w:t>
            </w:r>
          </w:p>
        </w:tc>
        <w:tc>
          <w:tcPr>
            <w:tcW w:w="1198" w:type="dxa"/>
            <w:vAlign w:val="center"/>
          </w:tcPr>
          <w:p w14:paraId="47438BF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081" w:type="dxa"/>
            <w:vAlign w:val="center"/>
          </w:tcPr>
          <w:p w14:paraId="055E330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3" w:type="dxa"/>
            <w:vAlign w:val="center"/>
          </w:tcPr>
          <w:p w14:paraId="09D7EC9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50" w:type="dxa"/>
            <w:vAlign w:val="center"/>
          </w:tcPr>
          <w:p w14:paraId="3B9BD89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6" w:type="dxa"/>
            <w:vAlign w:val="center"/>
          </w:tcPr>
          <w:p w14:paraId="64D0BEC4"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373361F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4941DE6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0 sec.</w:t>
            </w:r>
          </w:p>
        </w:tc>
      </w:tr>
      <w:tr w:rsidR="00783151" w:rsidRPr="00047EDA" w14:paraId="67CCB0C9"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6E690D4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4F303DC8"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08BEF06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20199BF3"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11808EC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0BF1FF13"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DD337C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B0F5F6E"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0F0714A"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32A70735"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4CCC3D3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2555353"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2E6A8A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483DA6C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0032F1C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3D72844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6D49BD4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63370BCE" w14:textId="77777777" w:rsidR="00783151" w:rsidRDefault="00783151" w:rsidP="00783151">
      <w:pPr>
        <w:rPr>
          <w:rFonts w:eastAsia="Arial Unicode MS"/>
        </w:rPr>
      </w:pPr>
    </w:p>
    <w:p w14:paraId="51CCDB91"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2AB51C39"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B101B93"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73FE9E5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0A0D0B1C"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316FD7C3"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4B8BEE1A"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01087C05"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3D8A7FF8"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055C10C2"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37FBA23E"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3E4A0668"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523A4385"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203D2A9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598DF6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34BFD48D"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38E48DD0" w14:textId="77777777" w:rsidR="00783151" w:rsidRDefault="00783151" w:rsidP="00783151">
      <w:pPr>
        <w:rPr>
          <w:rFonts w:eastAsia="Arial Unicode MS"/>
        </w:rPr>
      </w:pPr>
    </w:p>
    <w:p w14:paraId="332129B9" w14:textId="77777777" w:rsidR="00783151" w:rsidRPr="00783151" w:rsidRDefault="00783151" w:rsidP="00783151">
      <w:pPr>
        <w:rPr>
          <w:rFonts w:eastAsia="Arial Unicode MS"/>
        </w:rPr>
      </w:pPr>
    </w:p>
    <w:p w14:paraId="1A4A6AC9" w14:textId="77777777" w:rsidR="00783151" w:rsidRPr="00B2779F" w:rsidRDefault="00935DA0" w:rsidP="00B2779F">
      <w:pPr>
        <w:pStyle w:val="Heading2"/>
        <w:rPr>
          <w:rFonts w:eastAsia="Arial Unicode MS"/>
        </w:rPr>
      </w:pPr>
      <w:bookmarkStart w:id="49" w:name="_Toc41925494"/>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47B22782"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3EF6CEC"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33273A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418B7FF2"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1FB83C30"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79E9BCAC"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16F81E61"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10F52464"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18A28FE1"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2F766290"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BAFEE2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7501EB7"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7B7368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AB305E0"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18AA4960"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2781C4C8"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866E5D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E8BC03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259114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DF7FBA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4D7EE88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57CD974E" w14:textId="77777777" w:rsidR="00937521" w:rsidRDefault="00937521" w:rsidP="009C4969">
      <w:pPr>
        <w:rPr>
          <w:rFonts w:ascii="Arial Unicode MS" w:eastAsia="Arial Unicode MS" w:hAnsi="Arial Unicode MS" w:cs="Arial Unicode MS"/>
          <w:color w:val="7F7F75" w:themeColor="background2" w:themeShade="80"/>
          <w:sz w:val="19"/>
          <w:szCs w:val="21"/>
        </w:rPr>
      </w:pPr>
    </w:p>
    <w:p w14:paraId="0532645B" w14:textId="77777777"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FA4A96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940A270"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web app with </w:t>
            </w:r>
            <w:proofErr w:type="spellStart"/>
            <w:r w:rsidRPr="00246D67">
              <w:rPr>
                <w:rFonts w:asciiTheme="majorHAnsi" w:eastAsia="Arial Unicode MS" w:hAnsiTheme="majorHAnsi" w:cstheme="majorHAnsi"/>
                <w:color w:val="FFFFFF" w:themeColor="background1"/>
                <w:sz w:val="18"/>
              </w:rPr>
              <w:t>url</w:t>
            </w:r>
            <w:proofErr w:type="spellEnd"/>
            <w:r w:rsidRPr="00246D67">
              <w:rPr>
                <w:rFonts w:asciiTheme="majorHAnsi" w:eastAsia="Arial Unicode MS" w:hAnsiTheme="majorHAnsi" w:cstheme="majorHAnsi"/>
                <w:color w:val="FFFFFF" w:themeColor="background1"/>
                <w:sz w:val="18"/>
              </w:rPr>
              <w:t xml:space="preserve">  https://botsdna.com/locator/</w:t>
            </w:r>
          </w:p>
        </w:tc>
      </w:tr>
      <w:tr w:rsidR="00B2779F" w14:paraId="210E9F7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B03EB6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06A821E"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4908D859" w14:textId="77777777" w:rsidR="00B2779F" w:rsidRDefault="00B2779F" w:rsidP="00B2779F">
      <w:pPr>
        <w:pStyle w:val="table"/>
      </w:pPr>
    </w:p>
    <w:p w14:paraId="73609DAE"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5C8E03C3"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900C7CF"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F332AE1"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 xml:space="preserve">Scrape </w:t>
            </w:r>
            <w:proofErr w:type="spellStart"/>
            <w:r w:rsidRPr="00246D67">
              <w:rPr>
                <w:rFonts w:asciiTheme="majorHAnsi" w:eastAsia="Arial Unicode MS" w:hAnsiTheme="majorHAnsi" w:cstheme="majorHAnsi"/>
                <w:color w:val="FFFFFF" w:themeColor="background1"/>
                <w:sz w:val="18"/>
              </w:rPr>
              <w:t>Datatable</w:t>
            </w:r>
            <w:proofErr w:type="spellEnd"/>
          </w:p>
        </w:tc>
      </w:tr>
      <w:tr w:rsidR="00B2779F" w14:paraId="25AEAD8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DFE5ABE"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1EBFF5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3943EB7C" w14:textId="77777777" w:rsidR="00B2779F" w:rsidRDefault="00B2779F" w:rsidP="00B2779F">
      <w:pPr>
        <w:pStyle w:val="table"/>
      </w:pPr>
    </w:p>
    <w:p w14:paraId="7DADCCE9"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0F9AF0D2"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EA7664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6156A9A"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Filter Country</w:t>
            </w:r>
          </w:p>
        </w:tc>
      </w:tr>
      <w:tr w:rsidR="00B2779F" w14:paraId="10D598F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70B341E"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New country' then go to '4. Create new sheet in excel'</w:t>
            </w:r>
          </w:p>
          <w:p w14:paraId="43DB2E93"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Existing Country' then go to '5. Add bank details  with respect to country'</w:t>
            </w:r>
          </w:p>
        </w:tc>
        <w:tc>
          <w:tcPr>
            <w:tcW w:w="3060" w:type="dxa"/>
          </w:tcPr>
          <w:p w14:paraId="4A96A8C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6D58DCF7" w14:textId="77777777" w:rsidR="00B2779F" w:rsidRDefault="00B2779F" w:rsidP="00B2779F">
      <w:pPr>
        <w:pStyle w:val="table"/>
      </w:pPr>
    </w:p>
    <w:p w14:paraId="0521EF43"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01E496D0"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824A53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97A6941"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reate new sheet in excel</w:t>
            </w:r>
          </w:p>
        </w:tc>
      </w:tr>
      <w:tr w:rsidR="00B2779F" w14:paraId="55C3677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0E37EE9"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2886624"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44643743" w14:textId="77777777" w:rsidR="00B2779F" w:rsidRDefault="00B2779F" w:rsidP="00B2779F">
      <w:pPr>
        <w:pStyle w:val="table"/>
      </w:pPr>
    </w:p>
    <w:p w14:paraId="53A8DDAE"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104D3BF9"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FC94372"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E02782D"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Add bank details  with respect to country</w:t>
            </w:r>
          </w:p>
        </w:tc>
      </w:tr>
      <w:tr w:rsidR="00B2779F" w14:paraId="09ED30A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72D31E0"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BDF2077"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6B702BB7" w14:textId="77777777" w:rsidR="00B2779F" w:rsidRDefault="00B2779F" w:rsidP="00B2779F">
      <w:pPr>
        <w:pStyle w:val="table"/>
      </w:pPr>
    </w:p>
    <w:p w14:paraId="4949FC66"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3664A4B4" w14:textId="77777777" w:rsidR="00B2779F" w:rsidRDefault="00B2779F" w:rsidP="00B2779F">
      <w:pPr>
        <w:pStyle w:val="table"/>
      </w:pPr>
    </w:p>
    <w:p w14:paraId="4E0F6A73"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4073AE8B" w14:textId="77777777"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30FBF27F"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170"/>
        <w:gridCol w:w="1223"/>
        <w:gridCol w:w="1080"/>
        <w:gridCol w:w="2575"/>
        <w:gridCol w:w="1275"/>
        <w:gridCol w:w="1492"/>
      </w:tblGrid>
      <w:tr w:rsidR="00935DA0" w14:paraId="75A31CE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4C92D079"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7547FBC"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3FB5179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215753A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2E30E5F1"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24F211D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7DF45A3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D99964E" w14:textId="7E71B7B1" w:rsidR="00935DA0" w:rsidRPr="00047EDA" w:rsidRDefault="005D387E" w:rsidP="009C4969">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2</w:t>
            </w:r>
          </w:p>
        </w:tc>
        <w:tc>
          <w:tcPr>
            <w:tcW w:w="1429" w:type="dxa"/>
          </w:tcPr>
          <w:p w14:paraId="5827D885" w14:textId="78CAFB1C" w:rsidR="00935DA0" w:rsidRPr="00047EDA" w:rsidRDefault="005D387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roofErr w:type="spellStart"/>
            <w:r>
              <w:rPr>
                <w:rFonts w:asciiTheme="majorHAnsi" w:eastAsia="Arial Unicode MS" w:hAnsiTheme="majorHAnsi" w:cstheme="majorHAnsi"/>
                <w:color w:val="FFFFFF" w:themeColor="background1"/>
                <w:sz w:val="18"/>
                <w:szCs w:val="21"/>
              </w:rPr>
              <w:t>Datatable</w:t>
            </w:r>
            <w:proofErr w:type="spellEnd"/>
          </w:p>
        </w:tc>
        <w:tc>
          <w:tcPr>
            <w:tcW w:w="1429" w:type="dxa"/>
          </w:tcPr>
          <w:p w14:paraId="0BAA4A46" w14:textId="3CD026BC" w:rsidR="00935DA0" w:rsidRPr="00047EDA" w:rsidRDefault="0060223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Table</w:t>
            </w:r>
          </w:p>
        </w:tc>
        <w:tc>
          <w:tcPr>
            <w:tcW w:w="1289" w:type="dxa"/>
          </w:tcPr>
          <w:p w14:paraId="1EF01EBF" w14:textId="713BBEF0" w:rsidR="00935DA0" w:rsidRPr="00047EDA" w:rsidRDefault="005D387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5D387E">
              <w:rPr>
                <w:rFonts w:asciiTheme="majorHAnsi" w:eastAsia="Arial Unicode MS" w:hAnsiTheme="majorHAnsi" w:cstheme="majorHAnsi"/>
                <w:color w:val="FFFFFF" w:themeColor="background1"/>
                <w:sz w:val="18"/>
                <w:szCs w:val="21"/>
              </w:rPr>
              <w:t>https://botsdna.com/locator/</w:t>
            </w:r>
          </w:p>
        </w:tc>
        <w:tc>
          <w:tcPr>
            <w:tcW w:w="1569" w:type="dxa"/>
          </w:tcPr>
          <w:p w14:paraId="7CD84B84" w14:textId="1A6F67BB" w:rsidR="00935DA0" w:rsidRPr="00047EDA" w:rsidRDefault="0060223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Yes</w:t>
            </w:r>
          </w:p>
        </w:tc>
        <w:tc>
          <w:tcPr>
            <w:tcW w:w="1671" w:type="dxa"/>
          </w:tcPr>
          <w:p w14:paraId="10D607C2" w14:textId="2EDB9927" w:rsidR="00935DA0" w:rsidRPr="00047EDA" w:rsidRDefault="0060223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Yes</w:t>
            </w:r>
          </w:p>
        </w:tc>
      </w:tr>
      <w:tr w:rsidR="00047EDA" w14:paraId="7CA0CF96"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2236E247"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2E938B0C"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D4A093F"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4C51B77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75F71FC5"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48AD1D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EEB63B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048AD52"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2DF822"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19505EB"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2D10F2D8"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7E41269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471DB00"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675E5A92"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07578DB9" wp14:editId="44E49965">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29C5781E"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179DF204"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215A3223"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C42226A" w14:textId="77777777" w:rsidR="009B17E7" w:rsidRDefault="009B17E7" w:rsidP="006019D9">
      <w:pPr>
        <w:rPr>
          <w:rFonts w:eastAsia="Arial Unicode MS"/>
        </w:rPr>
      </w:pPr>
    </w:p>
    <w:p w14:paraId="302EEABD"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12F03146" w14:textId="77777777"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239F1164"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59A4AD0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286ADD55" w14:textId="77777777" w:rsidR="007013DD" w:rsidRDefault="007013DD" w:rsidP="007013DD">
            <w:pPr>
              <w:rPr>
                <w:rFonts w:asciiTheme="majorHAnsi" w:eastAsia="Arial Unicode MS" w:hAnsiTheme="majorHAnsi" w:cstheme="majorHAnsi"/>
                <w:b w:val="0"/>
                <w:bCs w:val="0"/>
                <w:color w:val="FFFFFF" w:themeColor="background1"/>
                <w:sz w:val="18"/>
              </w:rPr>
            </w:pPr>
          </w:p>
          <w:p w14:paraId="26B9BB9B"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3E5EE5DA"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2E413972"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D8F5877"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10DD9175" wp14:editId="1F220036">
                  <wp:extent cx="285750" cy="153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546" cy="156185"/>
                          </a:xfrm>
                          <a:prstGeom prst="rect">
                            <a:avLst/>
                          </a:prstGeom>
                        </pic:spPr>
                      </pic:pic>
                    </a:graphicData>
                  </a:graphic>
                </wp:inline>
              </w:drawing>
            </w:r>
          </w:p>
        </w:tc>
        <w:tc>
          <w:tcPr>
            <w:tcW w:w="7560" w:type="dxa"/>
          </w:tcPr>
          <w:p w14:paraId="1F417C10"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4DC30C97"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174596C5"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6ECEC3" wp14:editId="13FF030F">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17170" cy="217170"/>
                          </a:xfrm>
                          <a:prstGeom prst="rect">
                            <a:avLst/>
                          </a:prstGeom>
                        </pic:spPr>
                      </pic:pic>
                    </a:graphicData>
                  </a:graphic>
                </wp:inline>
              </w:drawing>
            </w:r>
          </w:p>
        </w:tc>
        <w:tc>
          <w:tcPr>
            <w:tcW w:w="7560" w:type="dxa"/>
          </w:tcPr>
          <w:p w14:paraId="63B5BA90"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4ABBB605"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EC6D45F"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924FF70" wp14:editId="5B682CE0">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17170" cy="217170"/>
                          </a:xfrm>
                          <a:prstGeom prst="rect">
                            <a:avLst/>
                          </a:prstGeom>
                        </pic:spPr>
                      </pic:pic>
                    </a:graphicData>
                  </a:graphic>
                </wp:inline>
              </w:drawing>
            </w:r>
          </w:p>
        </w:tc>
        <w:tc>
          <w:tcPr>
            <w:tcW w:w="7560" w:type="dxa"/>
          </w:tcPr>
          <w:p w14:paraId="3CCE2058"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E42C6CB" w14:textId="77777777" w:rsidR="002F675E" w:rsidRDefault="002F675E" w:rsidP="009C4969">
      <w:pPr>
        <w:rPr>
          <w:rFonts w:eastAsia="Arial Unicode MS"/>
        </w:rPr>
      </w:pPr>
    </w:p>
    <w:p w14:paraId="02D11F95" w14:textId="77777777" w:rsidR="007013DD" w:rsidRDefault="007013DD" w:rsidP="009C4969">
      <w:pPr>
        <w:rPr>
          <w:rFonts w:eastAsia="Arial Unicode MS"/>
        </w:rPr>
      </w:pPr>
    </w:p>
    <w:p w14:paraId="2BB555B2" w14:textId="77777777"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66A55AD7"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3F7B8D64"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709ADE64"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00529EF0"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7CA8135B"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56FB96C6"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0CD416CE"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7BFCD677"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01EC03C8"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659C9F3"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4DA55542"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5AC4979F"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42F99603"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4C85D146"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2DBC8A38"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350F4AE7"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26B9617A"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30DD4BD4"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34B2DAEF"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44BA4B16" w14:textId="77777777" w:rsidR="00935DA0" w:rsidRPr="00935DA0" w:rsidRDefault="00935DA0" w:rsidP="009C4969">
      <w:pPr>
        <w:rPr>
          <w:rFonts w:eastAsia="Arial Unicode MS"/>
        </w:rPr>
      </w:pPr>
    </w:p>
    <w:p w14:paraId="39DF70F8" w14:textId="77777777"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4BFDBC19" w14:textId="1C18E484" w:rsid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02036204" w14:textId="52995095" w:rsidR="005D387E" w:rsidRDefault="00C06C61" w:rsidP="00C06C61">
      <w:pPr>
        <w:pStyle w:val="ListParagraph"/>
        <w:numPr>
          <w:ilvl w:val="0"/>
          <w:numId w:val="13"/>
        </w:numPr>
        <w:rPr>
          <w:rFonts w:eastAsia="Arial Unicode MS"/>
        </w:rPr>
      </w:pPr>
      <w:r>
        <w:rPr>
          <w:rFonts w:eastAsia="Arial Unicode MS"/>
        </w:rPr>
        <w:t>Extract Information</w:t>
      </w:r>
    </w:p>
    <w:p w14:paraId="5EB54948" w14:textId="4E487E1D" w:rsidR="00C06C61" w:rsidRDefault="00C06C61" w:rsidP="00C06C61">
      <w:pPr>
        <w:pStyle w:val="ListParagraph"/>
        <w:numPr>
          <w:ilvl w:val="0"/>
          <w:numId w:val="13"/>
        </w:numPr>
        <w:rPr>
          <w:rFonts w:eastAsia="Arial Unicode MS"/>
        </w:rPr>
      </w:pPr>
      <w:r>
        <w:rPr>
          <w:rFonts w:eastAsia="Arial Unicode MS"/>
        </w:rPr>
        <w:t xml:space="preserve">Storing into excel </w:t>
      </w:r>
    </w:p>
    <w:p w14:paraId="4E1AFFB7" w14:textId="63DF9AAD" w:rsidR="00C06C61" w:rsidRDefault="00C06C61" w:rsidP="00C06C61">
      <w:pPr>
        <w:pStyle w:val="ListParagraph"/>
        <w:numPr>
          <w:ilvl w:val="0"/>
          <w:numId w:val="13"/>
        </w:numPr>
        <w:rPr>
          <w:rFonts w:eastAsia="Arial Unicode MS"/>
        </w:rPr>
      </w:pPr>
      <w:r>
        <w:rPr>
          <w:rFonts w:eastAsia="Arial Unicode MS"/>
        </w:rPr>
        <w:t>Create new sheets in excel</w:t>
      </w:r>
    </w:p>
    <w:p w14:paraId="143DCDD2" w14:textId="77777777" w:rsidR="00C06C61" w:rsidRPr="00C06C61" w:rsidRDefault="00C06C61" w:rsidP="00C06C61">
      <w:pPr>
        <w:pStyle w:val="ListParagraph"/>
        <w:rPr>
          <w:rFonts w:eastAsia="Arial Unicode MS"/>
        </w:rPr>
      </w:pPr>
    </w:p>
    <w:p w14:paraId="6025FB66" w14:textId="77777777" w:rsidR="00935DA0" w:rsidRDefault="00935DA0" w:rsidP="00D92785">
      <w:pPr>
        <w:pStyle w:val="Heading2"/>
        <w:numPr>
          <w:ilvl w:val="1"/>
          <w:numId w:val="7"/>
        </w:numPr>
        <w:ind w:left="0"/>
        <w:rPr>
          <w:rFonts w:eastAsia="Arial Unicode MS"/>
        </w:rPr>
      </w:pPr>
      <w:bookmarkStart w:id="56" w:name="_Toc41925500"/>
      <w:r>
        <w:rPr>
          <w:rFonts w:eastAsia="Arial Unicode MS"/>
        </w:rPr>
        <w:t xml:space="preserve">Out Of </w:t>
      </w:r>
      <w:r w:rsidRPr="00E819A7">
        <w:rPr>
          <w:rFonts w:eastAsia="Arial Unicode MS"/>
        </w:rPr>
        <w:t>Scope</w:t>
      </w:r>
      <w:r>
        <w:rPr>
          <w:rFonts w:eastAsia="Arial Unicode MS"/>
        </w:rPr>
        <w:t xml:space="preserve"> for RPA</w:t>
      </w:r>
      <w:bookmarkEnd w:id="56"/>
    </w:p>
    <w:p w14:paraId="2C2A5C9C"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1555D797"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02F9D5E"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6DB51109"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5B8A11"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0CC9B8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4763181"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3A9C31B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93C7866" w14:textId="77777777"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3FE3B1E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1D2CC463"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5976B8CB"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r w:rsidR="00C06C61" w:rsidRPr="00881F98" w14:paraId="11643BB9" w14:textId="77777777" w:rsidTr="00507CA8">
        <w:tc>
          <w:tcPr>
            <w:cnfStyle w:val="001000000000" w:firstRow="0" w:lastRow="0" w:firstColumn="1" w:lastColumn="0" w:oddVBand="0" w:evenVBand="0" w:oddHBand="0" w:evenHBand="0" w:firstRowFirstColumn="0" w:firstRowLastColumn="0" w:lastRowFirstColumn="0" w:lastRowLastColumn="0"/>
            <w:tcW w:w="2143" w:type="dxa"/>
          </w:tcPr>
          <w:p w14:paraId="6666EF0F" w14:textId="4416E94D" w:rsidR="00C06C61" w:rsidRPr="00BD7B82" w:rsidRDefault="00C06C61"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Action 1</w:t>
            </w:r>
          </w:p>
        </w:tc>
        <w:tc>
          <w:tcPr>
            <w:tcW w:w="2143" w:type="dxa"/>
          </w:tcPr>
          <w:p w14:paraId="15EDF91B" w14:textId="7EF50306" w:rsidR="00C06C61" w:rsidRPr="00BD7B82" w:rsidRDefault="007850AE"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 xml:space="preserve">Application availability </w:t>
            </w:r>
            <w:r>
              <w:rPr>
                <w:rFonts w:asciiTheme="majorHAnsi" w:eastAsia="Arial Unicode MS" w:hAnsiTheme="majorHAnsi" w:cstheme="majorHAnsi"/>
                <w:b/>
                <w:bCs/>
                <w:i/>
                <w:color w:val="0085CA" w:themeColor="accent2"/>
                <w:sz w:val="18"/>
              </w:rPr>
              <w:t>is not maintained by rpa team</w:t>
            </w:r>
          </w:p>
        </w:tc>
        <w:tc>
          <w:tcPr>
            <w:tcW w:w="2143" w:type="dxa"/>
          </w:tcPr>
          <w:p w14:paraId="657A2E70" w14:textId="3B6BA7E6" w:rsidR="00C06C61" w:rsidRPr="00BD7B82" w:rsidRDefault="00C06C6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spellStart"/>
            <w:r>
              <w:rPr>
                <w:rFonts w:asciiTheme="majorHAnsi" w:eastAsia="Arial Unicode MS" w:hAnsiTheme="majorHAnsi" w:cstheme="majorHAnsi"/>
                <w:b/>
                <w:bCs/>
                <w:i/>
                <w:color w:val="0085CA" w:themeColor="accent2"/>
                <w:sz w:val="18"/>
              </w:rPr>
              <w:t>uRL</w:t>
            </w:r>
            <w:proofErr w:type="spellEnd"/>
            <w:r>
              <w:rPr>
                <w:rFonts w:asciiTheme="majorHAnsi" w:eastAsia="Arial Unicode MS" w:hAnsiTheme="majorHAnsi" w:cstheme="majorHAnsi"/>
                <w:b/>
                <w:bCs/>
                <w:i/>
                <w:color w:val="0085CA" w:themeColor="accent2"/>
                <w:sz w:val="18"/>
              </w:rPr>
              <w:t xml:space="preserve"> id down</w:t>
            </w:r>
          </w:p>
        </w:tc>
        <w:tc>
          <w:tcPr>
            <w:tcW w:w="2296" w:type="dxa"/>
          </w:tcPr>
          <w:p w14:paraId="1B547048" w14:textId="33805708" w:rsidR="00C06C61" w:rsidRPr="00BD7B82" w:rsidRDefault="00B52C79"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Inform to stakeholders that website is down to stakeholders or support team</w:t>
            </w:r>
          </w:p>
        </w:tc>
      </w:tr>
      <w:tr w:rsidR="00B52C79" w:rsidRPr="00881F98" w14:paraId="0CC01428"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D168B51" w14:textId="2065C6B4" w:rsidR="00B52C79" w:rsidRDefault="00B52C79"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Action 4</w:t>
            </w:r>
          </w:p>
        </w:tc>
        <w:tc>
          <w:tcPr>
            <w:tcW w:w="2143" w:type="dxa"/>
          </w:tcPr>
          <w:p w14:paraId="34EB5707" w14:textId="5AD1A475" w:rsidR="00B52C79" w:rsidRDefault="007850A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Shared folder access is not maintained by rpa team</w:t>
            </w:r>
          </w:p>
        </w:tc>
        <w:tc>
          <w:tcPr>
            <w:tcW w:w="2143" w:type="dxa"/>
          </w:tcPr>
          <w:p w14:paraId="43766EA6" w14:textId="0D8CEE5A" w:rsidR="00B52C79" w:rsidRDefault="00B52C79"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No Access to shared folder</w:t>
            </w:r>
          </w:p>
        </w:tc>
        <w:tc>
          <w:tcPr>
            <w:tcW w:w="2296" w:type="dxa"/>
          </w:tcPr>
          <w:p w14:paraId="317FBE9B" w14:textId="62D18BCA" w:rsidR="00B52C79" w:rsidRDefault="007850A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Inform to stakeholders that website is down to stakeholders or support team</w:t>
            </w:r>
          </w:p>
        </w:tc>
      </w:tr>
    </w:tbl>
    <w:p w14:paraId="152D1261"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7D26CA3B" w14:textId="7777777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54294613"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4E721E7E"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0B08AE94" w14:textId="77777777" w:rsidR="00881F98" w:rsidRPr="00881F98" w:rsidRDefault="00881F98" w:rsidP="004536EC">
      <w:pPr>
        <w:rPr>
          <w:rFonts w:eastAsia="Arial Unicode MS"/>
        </w:rPr>
      </w:pPr>
      <w:r w:rsidRPr="004536EC">
        <w:rPr>
          <w:rFonts w:asciiTheme="majorHAnsi" w:eastAsia="Arial Unicode MS" w:hAnsiTheme="majorHAnsi" w:cstheme="majorHAnsi"/>
          <w:b/>
        </w:rPr>
        <w:lastRenderedPageBreak/>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671E1F55" w14:textId="77777777" w:rsidR="00881F98" w:rsidRPr="00881F98" w:rsidRDefault="00881F98" w:rsidP="009C4969">
      <w:pPr>
        <w:rPr>
          <w:rFonts w:eastAsia="Arial Unicode MS"/>
        </w:rPr>
      </w:pPr>
    </w:p>
    <w:p w14:paraId="09A4E93B" w14:textId="77777777" w:rsidR="00935DA0" w:rsidRDefault="00935DA0" w:rsidP="00D92785">
      <w:pPr>
        <w:pStyle w:val="Heading3"/>
        <w:numPr>
          <w:ilvl w:val="2"/>
          <w:numId w:val="7"/>
        </w:numPr>
        <w:ind w:left="993" w:hanging="993"/>
      </w:pPr>
      <w:bookmarkStart w:id="58" w:name="_Toc41925502"/>
      <w:r>
        <w:t>Known Business Exceptions</w:t>
      </w:r>
      <w:bookmarkEnd w:id="58"/>
    </w:p>
    <w:p w14:paraId="16943EBF"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0952BB97"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5037F5B6"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0DDA162C"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02913B4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189CBDFC"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50312B3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9DBBCDC"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45F3399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1EF536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403365D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0ED639E7"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7"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4B781C1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r w:rsidR="00925670" w:rsidRPr="00881F98" w14:paraId="5EDE2191" w14:textId="77777777" w:rsidTr="00507CA8">
        <w:tc>
          <w:tcPr>
            <w:cnfStyle w:val="001000000000" w:firstRow="0" w:lastRow="0" w:firstColumn="1" w:lastColumn="0" w:oddVBand="0" w:evenVBand="0" w:oddHBand="0" w:evenHBand="0" w:firstRowFirstColumn="0" w:firstRowLastColumn="0" w:lastRowFirstColumn="0" w:lastRowLastColumn="0"/>
            <w:tcW w:w="2063" w:type="dxa"/>
          </w:tcPr>
          <w:p w14:paraId="4244D207" w14:textId="15C53235" w:rsidR="00925670" w:rsidRPr="00BD7B82" w:rsidRDefault="00925670"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Customer Name = “</w:t>
            </w:r>
            <w:r>
              <w:rPr>
                <w:color w:val="000000"/>
                <w:sz w:val="27"/>
                <w:szCs w:val="27"/>
              </w:rPr>
              <w:t>PUNJAB NATIONAL BANK</w:t>
            </w:r>
            <w:r>
              <w:rPr>
                <w:color w:val="000000"/>
                <w:sz w:val="27"/>
                <w:szCs w:val="27"/>
              </w:rPr>
              <w:t>”</w:t>
            </w:r>
          </w:p>
        </w:tc>
        <w:tc>
          <w:tcPr>
            <w:tcW w:w="2022" w:type="dxa"/>
          </w:tcPr>
          <w:p w14:paraId="653A4031" w14:textId="19B18B9C" w:rsidR="00925670" w:rsidRPr="00BD7B82" w:rsidRDefault="00860F6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Action 5</w:t>
            </w:r>
          </w:p>
        </w:tc>
        <w:tc>
          <w:tcPr>
            <w:tcW w:w="2068" w:type="dxa"/>
          </w:tcPr>
          <w:p w14:paraId="06BD8174" w14:textId="1A2BA5A5" w:rsidR="00925670" w:rsidRPr="00BD7B82" w:rsidRDefault="00860F6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 xml:space="preserve">Customer Name </w:t>
            </w:r>
            <w:proofErr w:type="spellStart"/>
            <w:r>
              <w:rPr>
                <w:rFonts w:asciiTheme="majorHAnsi" w:eastAsia="Arial Unicode MS" w:hAnsiTheme="majorHAnsi" w:cstheme="majorHAnsi"/>
                <w:b/>
                <w:bCs/>
                <w:i/>
                <w:color w:val="0085CA" w:themeColor="accent2"/>
                <w:sz w:val="18"/>
              </w:rPr>
              <w:t>name</w:t>
            </w:r>
            <w:proofErr w:type="spellEnd"/>
          </w:p>
        </w:tc>
        <w:tc>
          <w:tcPr>
            <w:tcW w:w="2575" w:type="dxa"/>
          </w:tcPr>
          <w:p w14:paraId="2F1BF6F7" w14:textId="03FC7085" w:rsidR="00925670" w:rsidRPr="00BD7B82" w:rsidRDefault="00860F6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Ignore transaction Item</w:t>
            </w:r>
          </w:p>
        </w:tc>
      </w:tr>
    </w:tbl>
    <w:p w14:paraId="5DE91777" w14:textId="77777777" w:rsidR="00935DA0" w:rsidRPr="00935DA0" w:rsidRDefault="00935DA0" w:rsidP="009C4969">
      <w:pPr>
        <w:rPr>
          <w:rFonts w:eastAsia="Arial Unicode MS"/>
        </w:rPr>
      </w:pPr>
    </w:p>
    <w:p w14:paraId="52361E60" w14:textId="77777777"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0138232B"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1A9D760"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8"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4BB864E7" w14:textId="77777777" w:rsidR="00C709D8" w:rsidRDefault="00C709D8" w:rsidP="00D92785">
      <w:pPr>
        <w:pStyle w:val="Heading2"/>
        <w:numPr>
          <w:ilvl w:val="1"/>
          <w:numId w:val="7"/>
        </w:numPr>
        <w:ind w:left="0"/>
        <w:rPr>
          <w:rFonts w:eastAsia="Arial Unicode MS"/>
        </w:rPr>
      </w:pPr>
      <w:bookmarkStart w:id="60" w:name="_Toc41925504"/>
      <w:r>
        <w:rPr>
          <w:rFonts w:eastAsia="Arial Unicode MS"/>
        </w:rPr>
        <w:t>Applications Errors &amp; Exceptions Handling</w:t>
      </w:r>
      <w:bookmarkEnd w:id="60"/>
    </w:p>
    <w:p w14:paraId="7C03CDDA"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38FD1F87"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61AF5748"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1EB44BCF" w14:textId="77777777" w:rsidR="00935DA0" w:rsidRPr="00935DA0" w:rsidRDefault="00935DA0" w:rsidP="009C4969">
      <w:pPr>
        <w:rPr>
          <w:rFonts w:eastAsia="Arial Unicode MS"/>
        </w:rPr>
      </w:pPr>
    </w:p>
    <w:p w14:paraId="05CD1833" w14:textId="77777777" w:rsidR="00881F98" w:rsidRDefault="00881F98" w:rsidP="00D92785">
      <w:pPr>
        <w:pStyle w:val="Heading3"/>
        <w:numPr>
          <w:ilvl w:val="2"/>
          <w:numId w:val="7"/>
        </w:numPr>
      </w:pPr>
      <w:bookmarkStart w:id="61" w:name="_Toc41925505"/>
      <w:r>
        <w:lastRenderedPageBreak/>
        <w:t>Known Applications Errors and Exceptions</w:t>
      </w:r>
      <w:bookmarkEnd w:id="61"/>
    </w:p>
    <w:p w14:paraId="28260165"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4E88741D"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55104141"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6BA431FA"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151E3C1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43F3B9A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78256B0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5ACAD9CA"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3DB64C2"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72B559B7"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323FA942"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4F4D127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9038AD" w:rsidRPr="006926A1" w14:paraId="698E9CF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31203CF" w14:textId="0BB6BEAB" w:rsidR="009038AD" w:rsidRPr="006926A1" w:rsidRDefault="009038AD" w:rsidP="009038AD">
            <w:pPr>
              <w:rPr>
                <w:rFonts w:asciiTheme="majorHAnsi" w:eastAsia="Arial Unicode MS" w:hAnsiTheme="majorHAnsi" w:cstheme="majorHAnsi"/>
                <w:color w:val="0085CA" w:themeColor="accent2"/>
              </w:rPr>
            </w:pPr>
            <w:r>
              <w:rPr>
                <w:rFonts w:asciiTheme="majorHAnsi" w:eastAsia="Arial Unicode MS" w:hAnsiTheme="majorHAnsi" w:cstheme="majorHAnsi"/>
                <w:color w:val="0085CA" w:themeColor="accent2"/>
              </w:rPr>
              <w:t xml:space="preserve">Edge crash or </w:t>
            </w:r>
            <w:proofErr w:type="spellStart"/>
            <w:r>
              <w:rPr>
                <w:rFonts w:asciiTheme="majorHAnsi" w:eastAsia="Arial Unicode MS" w:hAnsiTheme="majorHAnsi" w:cstheme="majorHAnsi"/>
                <w:color w:val="0085CA" w:themeColor="accent2"/>
              </w:rPr>
              <w:t>url</w:t>
            </w:r>
            <w:proofErr w:type="spellEnd"/>
            <w:r>
              <w:rPr>
                <w:rFonts w:asciiTheme="majorHAnsi" w:eastAsia="Arial Unicode MS" w:hAnsiTheme="majorHAnsi" w:cstheme="majorHAnsi"/>
                <w:color w:val="0085CA" w:themeColor="accent2"/>
              </w:rPr>
              <w:t xml:space="preserve"> application down</w:t>
            </w:r>
          </w:p>
        </w:tc>
        <w:tc>
          <w:tcPr>
            <w:tcW w:w="2143" w:type="dxa"/>
          </w:tcPr>
          <w:p w14:paraId="5528E57A" w14:textId="767E16F2" w:rsidR="009038AD" w:rsidRPr="006926A1" w:rsidRDefault="009038AD" w:rsidP="009038A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CF86BE3" w14:textId="77777777" w:rsidR="009038AD" w:rsidRPr="006926A1" w:rsidRDefault="009038AD" w:rsidP="009038A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014FB2E5" w14:textId="1AD11429" w:rsidR="009038AD" w:rsidRPr="006926A1" w:rsidRDefault="009038AD" w:rsidP="009038A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r>
              <w:rPr>
                <w:rFonts w:asciiTheme="majorHAnsi" w:eastAsia="Arial Unicode MS" w:hAnsiTheme="majorHAnsi" w:cstheme="majorHAnsi"/>
                <w:color w:val="0085CA" w:themeColor="accent2"/>
              </w:rPr>
              <w:t xml:space="preserve">Recover and </w:t>
            </w:r>
            <w:proofErr w:type="gramStart"/>
            <w:r>
              <w:rPr>
                <w:rFonts w:asciiTheme="majorHAnsi" w:eastAsia="Arial Unicode MS" w:hAnsiTheme="majorHAnsi" w:cstheme="majorHAnsi"/>
                <w:color w:val="0085CA" w:themeColor="accent2"/>
              </w:rPr>
              <w:t>Retry</w:t>
            </w:r>
            <w:proofErr w:type="gramEnd"/>
            <w:r>
              <w:rPr>
                <w:rFonts w:asciiTheme="majorHAnsi" w:eastAsia="Arial Unicode MS" w:hAnsiTheme="majorHAnsi" w:cstheme="majorHAnsi"/>
                <w:color w:val="0085CA" w:themeColor="accent2"/>
              </w:rPr>
              <w:t xml:space="preserve"> thrice</w:t>
            </w:r>
          </w:p>
        </w:tc>
      </w:tr>
      <w:tr w:rsidR="00827362" w:rsidRPr="006926A1" w14:paraId="0793659E"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46A143D3" w14:textId="6FD5501A" w:rsidR="00827362" w:rsidRDefault="00827362" w:rsidP="00827362">
            <w:pPr>
              <w:rPr>
                <w:rFonts w:asciiTheme="majorHAnsi" w:eastAsia="Arial Unicode MS" w:hAnsiTheme="majorHAnsi" w:cstheme="majorHAnsi"/>
                <w:color w:val="0085CA" w:themeColor="accent2"/>
              </w:rPr>
            </w:pPr>
            <w:r>
              <w:rPr>
                <w:rFonts w:asciiTheme="majorHAnsi" w:eastAsia="Arial Unicode MS" w:hAnsiTheme="majorHAnsi" w:cstheme="majorHAnsi"/>
                <w:color w:val="0085CA" w:themeColor="accent2"/>
              </w:rPr>
              <w:t>excel</w:t>
            </w:r>
          </w:p>
        </w:tc>
        <w:tc>
          <w:tcPr>
            <w:tcW w:w="2143" w:type="dxa"/>
          </w:tcPr>
          <w:p w14:paraId="33B3CE38" w14:textId="77777777" w:rsidR="00827362" w:rsidRPr="006926A1" w:rsidRDefault="00827362" w:rsidP="00827362">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3FB08A6" w14:textId="77777777" w:rsidR="00827362" w:rsidRPr="006926A1" w:rsidRDefault="00827362" w:rsidP="00827362">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208774AA" w14:textId="020A3A4B" w:rsidR="00827362" w:rsidRDefault="00827362" w:rsidP="00827362">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rPr>
            </w:pPr>
            <w:r>
              <w:rPr>
                <w:rFonts w:asciiTheme="majorHAnsi" w:eastAsia="Arial Unicode MS" w:hAnsiTheme="majorHAnsi" w:cstheme="majorHAnsi"/>
                <w:color w:val="0085CA" w:themeColor="accent2"/>
              </w:rPr>
              <w:t xml:space="preserve">Recover and </w:t>
            </w:r>
            <w:proofErr w:type="gramStart"/>
            <w:r>
              <w:rPr>
                <w:rFonts w:asciiTheme="majorHAnsi" w:eastAsia="Arial Unicode MS" w:hAnsiTheme="majorHAnsi" w:cstheme="majorHAnsi"/>
                <w:color w:val="0085CA" w:themeColor="accent2"/>
              </w:rPr>
              <w:t>Retry</w:t>
            </w:r>
            <w:proofErr w:type="gramEnd"/>
            <w:r>
              <w:rPr>
                <w:rFonts w:asciiTheme="majorHAnsi" w:eastAsia="Arial Unicode MS" w:hAnsiTheme="majorHAnsi" w:cstheme="majorHAnsi"/>
                <w:color w:val="0085CA" w:themeColor="accent2"/>
              </w:rPr>
              <w:t xml:space="preserve"> thrice</w:t>
            </w:r>
          </w:p>
        </w:tc>
      </w:tr>
      <w:tr w:rsidR="00827362" w:rsidRPr="006926A1" w14:paraId="106F0A25"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17A67252" w14:textId="193D6575" w:rsidR="00827362" w:rsidRDefault="00827362" w:rsidP="00827362">
            <w:pPr>
              <w:jc w:val="center"/>
              <w:rPr>
                <w:rFonts w:asciiTheme="majorHAnsi" w:eastAsia="Arial Unicode MS" w:hAnsiTheme="majorHAnsi" w:cstheme="majorHAnsi"/>
                <w:color w:val="0085CA" w:themeColor="accent2"/>
              </w:rPr>
            </w:pPr>
            <w:r>
              <w:rPr>
                <w:rFonts w:asciiTheme="majorHAnsi" w:eastAsia="Arial Unicode MS" w:hAnsiTheme="majorHAnsi" w:cstheme="majorHAnsi"/>
                <w:color w:val="0085CA" w:themeColor="accent2"/>
              </w:rPr>
              <w:t>Share folder not accessible</w:t>
            </w:r>
          </w:p>
        </w:tc>
        <w:tc>
          <w:tcPr>
            <w:tcW w:w="2143" w:type="dxa"/>
          </w:tcPr>
          <w:p w14:paraId="677C82B0" w14:textId="77777777" w:rsidR="00827362" w:rsidRPr="006926A1" w:rsidRDefault="00827362" w:rsidP="0082736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2EAE7E0B" w14:textId="77777777" w:rsidR="00827362" w:rsidRPr="006926A1" w:rsidRDefault="00827362" w:rsidP="0082736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7726393E" w14:textId="2388E2D3" w:rsidR="00827362" w:rsidRDefault="00827362" w:rsidP="0082736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r>
              <w:rPr>
                <w:rFonts w:asciiTheme="majorHAnsi" w:eastAsia="Arial Unicode MS" w:hAnsiTheme="majorHAnsi" w:cstheme="majorHAnsi"/>
                <w:color w:val="0085CA" w:themeColor="accent2"/>
              </w:rPr>
              <w:t xml:space="preserve">Recover and </w:t>
            </w:r>
            <w:proofErr w:type="gramStart"/>
            <w:r>
              <w:rPr>
                <w:rFonts w:asciiTheme="majorHAnsi" w:eastAsia="Arial Unicode MS" w:hAnsiTheme="majorHAnsi" w:cstheme="majorHAnsi"/>
                <w:color w:val="0085CA" w:themeColor="accent2"/>
              </w:rPr>
              <w:t>Retry</w:t>
            </w:r>
            <w:proofErr w:type="gramEnd"/>
            <w:r>
              <w:rPr>
                <w:rFonts w:asciiTheme="majorHAnsi" w:eastAsia="Arial Unicode MS" w:hAnsiTheme="majorHAnsi" w:cstheme="majorHAnsi"/>
                <w:color w:val="0085CA" w:themeColor="accent2"/>
              </w:rPr>
              <w:t xml:space="preserve"> thrice</w:t>
            </w:r>
          </w:p>
        </w:tc>
      </w:tr>
    </w:tbl>
    <w:p w14:paraId="1F294651" w14:textId="77777777" w:rsidR="00935DA0" w:rsidRPr="006926A1" w:rsidRDefault="00935DA0" w:rsidP="009C4969">
      <w:pPr>
        <w:rPr>
          <w:rFonts w:asciiTheme="majorHAnsi" w:eastAsia="Arial Unicode MS" w:hAnsiTheme="majorHAnsi" w:cstheme="majorHAnsi"/>
          <w:color w:val="7F7F7F" w:themeColor="text1" w:themeTint="80"/>
        </w:rPr>
      </w:pPr>
    </w:p>
    <w:p w14:paraId="0D7B5D68" w14:textId="77777777" w:rsidR="00881F98" w:rsidRDefault="00881F98" w:rsidP="00D92785">
      <w:pPr>
        <w:pStyle w:val="Heading3"/>
        <w:numPr>
          <w:ilvl w:val="2"/>
          <w:numId w:val="7"/>
        </w:numPr>
      </w:pPr>
      <w:bookmarkStart w:id="62" w:name="_Toc41925506"/>
      <w:r>
        <w:t>Unknown Applications Errors and Exceptions</w:t>
      </w:r>
      <w:bookmarkEnd w:id="62"/>
    </w:p>
    <w:p w14:paraId="50BB194D"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34C6737E"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C497E6B"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6A8399F2" w14:textId="77777777"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55B5D944"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75BFFC5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C5CE550"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52D5FF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76AC89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542750E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035883A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2746C1AE"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6141029A"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160DBC2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27F87884"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023430F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554C3918"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080FD2A"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4F7D13A4"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0C675D30"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746EAF69"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7562D5EC"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8372190"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260F74F8"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A0717E6"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3D2CA92C"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461DB1C3"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6BB5AFE0"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34290901"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254B431B"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535A312F"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4A0766DD"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7C396FEF"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42882BD2"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7D05E4D6"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6628E5DE"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190217BC"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00554CE9" w14:textId="77777777" w:rsidR="00E75BBC" w:rsidRPr="006C1600" w:rsidRDefault="00E75BBC" w:rsidP="006C1600">
      <w:pPr>
        <w:rPr>
          <w:rStyle w:val="SubtleEmphasis"/>
          <w:color w:val="B9B9B3" w:themeColor="background2" w:themeShade="BF"/>
          <w:sz w:val="14"/>
          <w:szCs w:val="18"/>
        </w:rPr>
      </w:pPr>
    </w:p>
    <w:p w14:paraId="6374304E"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7B6DF9E0" w14:textId="77777777"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4517F0EC"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28272F6"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742B45AB"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2181306B"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2667AD15"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B1CB84B"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57D6E2CC"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69C785DF"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3807EF"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267B5C6"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0FB56126"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3C5C97CB"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34E7AC2"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B9536B6"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660CA9F"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3A49FBD2"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2987F4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34C84BA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030B241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5D73E802"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085937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F579C8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0F1C1FA4"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4F68628"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1BA74D4"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F77C58D"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10E2935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5F3AE6F0"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932EEAE"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920DB95"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lastRenderedPageBreak/>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1C94B2A1"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F95999E"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0183AEF"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31FB707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16164466"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F4AB540"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80C0A39"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C999ED7"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0C6F8AE8" w14:textId="0FD7C5CF" w:rsidR="00E75BBC" w:rsidRPr="005775EB" w:rsidRDefault="001A58FF"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r>
              <w:rPr>
                <w:rFonts w:asciiTheme="majorHAnsi" w:eastAsia="Arial Unicode MS" w:hAnsiTheme="majorHAnsi" w:cstheme="majorHAnsi"/>
                <w:iCs/>
                <w:color w:val="002855" w:themeColor="accent1"/>
                <w:sz w:val="18"/>
                <w:szCs w:val="18"/>
              </w:rPr>
              <w:t>Report generated</w:t>
            </w:r>
          </w:p>
        </w:tc>
        <w:tc>
          <w:tcPr>
            <w:tcW w:w="3420" w:type="dxa"/>
          </w:tcPr>
          <w:p w14:paraId="2E308FDE"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20F0E6A1"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54CC71A0"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468E6843" wp14:editId="6042B8D7">
            <wp:simplePos x="0" y="0"/>
            <wp:positionH relativeFrom="column">
              <wp:posOffset>1775460</wp:posOffset>
            </wp:positionH>
            <wp:positionV relativeFrom="paragraph">
              <wp:posOffset>8206105</wp:posOffset>
            </wp:positionV>
            <wp:extent cx="1684020" cy="619941"/>
            <wp:effectExtent l="0" t="0" r="0" b="8890"/>
            <wp:wrapNone/>
            <wp:docPr id="6" name="Picture 6"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9"/>
      <w:footerReference w:type="default" r:id="rId20"/>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FFB9D" w14:textId="77777777" w:rsidR="00B73495" w:rsidRDefault="00B73495">
      <w:r>
        <w:separator/>
      </w:r>
    </w:p>
  </w:endnote>
  <w:endnote w:type="continuationSeparator" w:id="0">
    <w:p w14:paraId="707F7217" w14:textId="77777777" w:rsidR="00B73495" w:rsidRDefault="00B73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CFA37"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EB7D8F6"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71540" w14:textId="77777777" w:rsidR="00B73495" w:rsidRDefault="00B73495">
      <w:r>
        <w:separator/>
      </w:r>
    </w:p>
  </w:footnote>
  <w:footnote w:type="continuationSeparator" w:id="0">
    <w:p w14:paraId="56A1D851" w14:textId="77777777" w:rsidR="00B73495" w:rsidRDefault="00B734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533CB"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8745F14" wp14:editId="53706731">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1A33B658" wp14:editId="4CE704E4">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725BCB"/>
    <w:multiLevelType w:val="hybridMultilevel"/>
    <w:tmpl w:val="758E3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1"/>
  </w:num>
  <w:num w:numId="11">
    <w:abstractNumId w:val="10"/>
  </w:num>
  <w:num w:numId="12">
    <w:abstractNumId w:val="2"/>
  </w:num>
  <w:num w:numId="13">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A58FF"/>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D387E"/>
    <w:rsid w:val="005F6C1A"/>
    <w:rsid w:val="006019D9"/>
    <w:rsid w:val="0060223C"/>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850AE"/>
    <w:rsid w:val="00791D26"/>
    <w:rsid w:val="007D08C1"/>
    <w:rsid w:val="007D4890"/>
    <w:rsid w:val="007E0859"/>
    <w:rsid w:val="007E31FD"/>
    <w:rsid w:val="007F1851"/>
    <w:rsid w:val="0081664F"/>
    <w:rsid w:val="00822C77"/>
    <w:rsid w:val="00824705"/>
    <w:rsid w:val="00827362"/>
    <w:rsid w:val="00834682"/>
    <w:rsid w:val="008558B4"/>
    <w:rsid w:val="00860F61"/>
    <w:rsid w:val="00881F98"/>
    <w:rsid w:val="00884DFC"/>
    <w:rsid w:val="00896D27"/>
    <w:rsid w:val="008C3A13"/>
    <w:rsid w:val="009038AD"/>
    <w:rsid w:val="00906C7D"/>
    <w:rsid w:val="0091489B"/>
    <w:rsid w:val="00920607"/>
    <w:rsid w:val="00921F74"/>
    <w:rsid w:val="009250D2"/>
    <w:rsid w:val="00925670"/>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52C79"/>
    <w:rsid w:val="00B715FA"/>
    <w:rsid w:val="00B73495"/>
    <w:rsid w:val="00BD7B82"/>
    <w:rsid w:val="00BE6159"/>
    <w:rsid w:val="00BF087D"/>
    <w:rsid w:val="00C010C0"/>
    <w:rsid w:val="00C01DD6"/>
    <w:rsid w:val="00C06C61"/>
    <w:rsid w:val="00C115AB"/>
    <w:rsid w:val="00C212DF"/>
    <w:rsid w:val="00C23A66"/>
    <w:rsid w:val="00C24C54"/>
    <w:rsid w:val="00C421D7"/>
    <w:rsid w:val="00C557F1"/>
    <w:rsid w:val="00C66084"/>
    <w:rsid w:val="00C7061C"/>
    <w:rsid w:val="00C709D8"/>
    <w:rsid w:val="00C9327D"/>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B3B93"/>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mailto:exceptions@company.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7</Pages>
  <Words>2411</Words>
  <Characters>1374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Vajrang Billlakurthi</cp:lastModifiedBy>
  <cp:revision>53</cp:revision>
  <cp:lastPrinted>2019-04-10T11:00:00Z</cp:lastPrinted>
  <dcterms:created xsi:type="dcterms:W3CDTF">2020-03-23T12:35:00Z</dcterms:created>
  <dcterms:modified xsi:type="dcterms:W3CDTF">2022-01-0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